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2B32" w:rsidRPr="00FA5693" w:rsidRDefault="00DC2B32" w:rsidP="00DC2B32">
      <w:pPr>
        <w:jc w:val="center"/>
        <w:rPr>
          <w:b/>
          <w:sz w:val="36"/>
          <w:szCs w:val="36"/>
        </w:rPr>
      </w:pPr>
      <w:proofErr w:type="spellStart"/>
      <w:r w:rsidRPr="00FA5693">
        <w:rPr>
          <w:b/>
          <w:sz w:val="36"/>
          <w:szCs w:val="36"/>
        </w:rPr>
        <w:t>Jaypee</w:t>
      </w:r>
      <w:proofErr w:type="spellEnd"/>
      <w:r w:rsidRPr="00FA5693">
        <w:rPr>
          <w:b/>
          <w:sz w:val="36"/>
          <w:szCs w:val="36"/>
        </w:rPr>
        <w:t xml:space="preserve"> University of Engineering and Technology</w:t>
      </w:r>
    </w:p>
    <w:p w:rsidR="00DC2B32" w:rsidRPr="00107C05" w:rsidRDefault="002830C9" w:rsidP="00DC2B32">
      <w:pPr>
        <w:ind w:left="360"/>
        <w:jc w:val="center"/>
        <w:rPr>
          <w:b/>
        </w:rPr>
      </w:pPr>
      <w:r>
        <w:rPr>
          <w:b/>
        </w:rPr>
        <w:t>B. Tech. (CSE) - II</w:t>
      </w:r>
      <w:r w:rsidR="00DC2B32" w:rsidRPr="00107C05">
        <w:rPr>
          <w:b/>
        </w:rPr>
        <w:t xml:space="preserve"> Semester </w:t>
      </w:r>
    </w:p>
    <w:p w:rsidR="00DC2B32" w:rsidRPr="00107C05" w:rsidRDefault="00DC2B32" w:rsidP="00DC2B32">
      <w:pPr>
        <w:ind w:left="360"/>
        <w:jc w:val="center"/>
        <w:rPr>
          <w:b/>
        </w:rPr>
      </w:pPr>
      <w:r w:rsidRPr="00107C05">
        <w:rPr>
          <w:b/>
        </w:rPr>
        <w:t>Object Oriented Programming (</w:t>
      </w:r>
      <w:r w:rsidR="002830C9">
        <w:rPr>
          <w:b/>
        </w:rPr>
        <w:t>18</w:t>
      </w:r>
      <w:r>
        <w:rPr>
          <w:b/>
        </w:rPr>
        <w:t>B11</w:t>
      </w:r>
      <w:r w:rsidR="002830C9">
        <w:rPr>
          <w:b/>
        </w:rPr>
        <w:t>CI2</w:t>
      </w:r>
      <w:r w:rsidRPr="00107C05">
        <w:rPr>
          <w:b/>
        </w:rPr>
        <w:t>11)</w:t>
      </w:r>
    </w:p>
    <w:p w:rsidR="00F10D73" w:rsidRPr="00F10D73" w:rsidRDefault="00F10D73" w:rsidP="00F10D73">
      <w:pPr>
        <w:pBdr>
          <w:bottom w:val="single" w:sz="12" w:space="1" w:color="auto"/>
        </w:pBdr>
        <w:jc w:val="center"/>
        <w:rPr>
          <w:b/>
        </w:rPr>
      </w:pPr>
      <w:r w:rsidRPr="00F10D73">
        <w:rPr>
          <w:b/>
        </w:rPr>
        <w:t>Tutorial – 1</w:t>
      </w:r>
      <w:r w:rsidR="00824DFA">
        <w:rPr>
          <w:b/>
        </w:rPr>
        <w:t>(Review of C)</w:t>
      </w:r>
    </w:p>
    <w:p w:rsidR="00F10D73" w:rsidRPr="00F10D73" w:rsidRDefault="00F10D73" w:rsidP="00F10D73">
      <w:pPr>
        <w:shd w:val="clear" w:color="auto" w:fill="FFFFFF"/>
        <w:jc w:val="both"/>
        <w:textAlignment w:val="baseline"/>
        <w:rPr>
          <w:b/>
          <w:bCs/>
        </w:rPr>
      </w:pPr>
    </w:p>
    <w:tbl>
      <w:tblPr>
        <w:tblW w:w="5580" w:type="dxa"/>
        <w:tblInd w:w="-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5580"/>
      </w:tblGrid>
      <w:tr w:rsidR="00F10D73" w:rsidRPr="00F10D73" w:rsidTr="008D097C">
        <w:trPr>
          <w:trHeight w:val="3185"/>
        </w:trPr>
        <w:tc>
          <w:tcPr>
            <w:tcW w:w="4230" w:type="dxa"/>
            <w:vAlign w:val="center"/>
            <w:hideMark/>
          </w:tcPr>
          <w:p w:rsidR="004E16AC" w:rsidRDefault="00243C3E" w:rsidP="004E16AC">
            <w:pPr>
              <w:jc w:val="both"/>
            </w:pPr>
            <w:r w:rsidRPr="00243C3E">
              <w:rPr>
                <w:b/>
              </w:rPr>
              <w:t>1.</w:t>
            </w:r>
            <w:r>
              <w:t xml:space="preserve"> </w:t>
            </w:r>
            <w:r w:rsidR="004E16AC">
              <w:t>A</w:t>
            </w:r>
            <w:r w:rsidR="004E16AC" w:rsidRPr="00230902">
              <w:t xml:space="preserve">ssume that objects of the type </w:t>
            </w:r>
            <w:proofErr w:type="gramStart"/>
            <w:r w:rsidR="004E16AC" w:rsidRPr="00230902">
              <w:t>short</w:t>
            </w:r>
            <w:r w:rsidR="004E16AC">
              <w:t>,</w:t>
            </w:r>
            <w:proofErr w:type="gramEnd"/>
            <w:r w:rsidR="004E16AC" w:rsidRPr="00230902">
              <w:t xml:space="preserve"> float and</w:t>
            </w:r>
            <w:r w:rsidR="004E16AC">
              <w:t>,</w:t>
            </w:r>
            <w:r w:rsidR="004E16AC" w:rsidRPr="00230902">
              <w:t xml:space="preserve"> long occupy 2 bytes, 4 byte</w:t>
            </w:r>
            <w:r w:rsidR="004E16AC">
              <w:t>s and 8 bytes, respectively. How much</w:t>
            </w:r>
            <w:r w:rsidR="004E16AC" w:rsidRPr="00230902">
              <w:t xml:space="preserve"> memory </w:t>
            </w:r>
            <w:r w:rsidR="004E16AC">
              <w:t>is required</w:t>
            </w:r>
            <w:r w:rsidR="004E16AC" w:rsidRPr="00230902">
              <w:t xml:space="preserve"> for variable t, </w:t>
            </w:r>
            <w:r w:rsidR="004E16AC">
              <w:t>if we ignore</w:t>
            </w:r>
            <w:r w:rsidR="004E16AC" w:rsidRPr="00230902">
              <w:t xml:space="preserve"> alignment considerations</w:t>
            </w:r>
            <w:r w:rsidR="004E16AC">
              <w:t>?</w:t>
            </w:r>
          </w:p>
          <w:p w:rsidR="00F10D73" w:rsidRPr="00F10D73" w:rsidRDefault="00F10D73" w:rsidP="004E16AC">
            <w:proofErr w:type="spellStart"/>
            <w:r w:rsidRPr="00F10D73">
              <w:t>struct</w:t>
            </w:r>
            <w:proofErr w:type="spellEnd"/>
            <w:r w:rsidRPr="00F10D73">
              <w:t xml:space="preserve"> { </w:t>
            </w:r>
          </w:p>
          <w:p w:rsidR="00F10D73" w:rsidRPr="00F10D73" w:rsidRDefault="00230902" w:rsidP="004E16AC">
            <w:r>
              <w:t>    short s [5];</w:t>
            </w:r>
          </w:p>
          <w:p w:rsidR="00F10D73" w:rsidRPr="00F10D73" w:rsidRDefault="00F10D73" w:rsidP="004E16AC">
            <w:r w:rsidRPr="00F10D73">
              <w:t xml:space="preserve">    union { </w:t>
            </w:r>
          </w:p>
          <w:p w:rsidR="00F10D73" w:rsidRPr="00F10D73" w:rsidRDefault="00F10D73" w:rsidP="004E16AC">
            <w:r w:rsidRPr="00F10D73">
              <w:t xml:space="preserve">         float y; </w:t>
            </w:r>
          </w:p>
          <w:p w:rsidR="00F10D73" w:rsidRPr="00F10D73" w:rsidRDefault="00F10D73" w:rsidP="004E16AC">
            <w:r w:rsidRPr="00F10D73">
              <w:t xml:space="preserve">         long z; </w:t>
            </w:r>
          </w:p>
          <w:p w:rsidR="00F10D73" w:rsidRPr="00F10D73" w:rsidRDefault="00F10D73" w:rsidP="004E16AC">
            <w:r w:rsidRPr="00F10D73">
              <w:t xml:space="preserve">    }u; </w:t>
            </w:r>
          </w:p>
          <w:p w:rsidR="00230902" w:rsidRPr="00F10D73" w:rsidRDefault="00F10D73" w:rsidP="008D097C">
            <w:r w:rsidRPr="00F10D73">
              <w:t xml:space="preserve">} t; </w:t>
            </w:r>
          </w:p>
        </w:tc>
      </w:tr>
    </w:tbl>
    <w:tbl>
      <w:tblPr>
        <w:tblpPr w:leftFromText="180" w:rightFromText="180" w:vertAnchor="text" w:horzAnchor="page" w:tblpX="7271" w:tblpY="-3320"/>
        <w:tblW w:w="42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4225"/>
      </w:tblGrid>
      <w:tr w:rsidR="00243C3E" w:rsidRPr="00F10D73" w:rsidTr="00243C3E">
        <w:trPr>
          <w:trHeight w:val="2056"/>
        </w:trPr>
        <w:tc>
          <w:tcPr>
            <w:tcW w:w="4225" w:type="dxa"/>
            <w:vAlign w:val="center"/>
            <w:hideMark/>
          </w:tcPr>
          <w:p w:rsidR="00243C3E" w:rsidRPr="00F10D73" w:rsidRDefault="00243C3E" w:rsidP="00243C3E">
            <w:pPr>
              <w:shd w:val="clear" w:color="auto" w:fill="FFFFFF"/>
              <w:jc w:val="both"/>
              <w:textAlignment w:val="baseline"/>
            </w:pPr>
            <w:r>
              <w:rPr>
                <w:b/>
                <w:bCs/>
              </w:rPr>
              <w:t>2</w:t>
            </w:r>
            <w:r w:rsidRPr="00F10D73">
              <w:rPr>
                <w:b/>
                <w:bCs/>
              </w:rPr>
              <w:t>. Consider the following C program segment:</w:t>
            </w:r>
          </w:p>
          <w:p w:rsidR="00243C3E" w:rsidRPr="00F10D73" w:rsidRDefault="00243C3E" w:rsidP="00243C3E">
            <w:r w:rsidRPr="00F10D73">
              <w:t>char p[20];</w:t>
            </w:r>
          </w:p>
          <w:p w:rsidR="00243C3E" w:rsidRPr="00F10D73" w:rsidRDefault="00243C3E" w:rsidP="00243C3E">
            <w:r w:rsidRPr="00F10D73">
              <w:t>char *s = "string";</w:t>
            </w:r>
          </w:p>
          <w:p w:rsidR="00243C3E" w:rsidRPr="00F10D73" w:rsidRDefault="00243C3E" w:rsidP="00243C3E">
            <w:proofErr w:type="spellStart"/>
            <w:r w:rsidRPr="00F10D73">
              <w:t>int</w:t>
            </w:r>
            <w:proofErr w:type="spellEnd"/>
            <w:r w:rsidRPr="00F10D73">
              <w:t xml:space="preserve"> length = </w:t>
            </w:r>
            <w:proofErr w:type="spellStart"/>
            <w:r w:rsidRPr="00F10D73">
              <w:t>strlen</w:t>
            </w:r>
            <w:proofErr w:type="spellEnd"/>
            <w:r w:rsidRPr="00F10D73">
              <w:t>(s);</w:t>
            </w:r>
          </w:p>
          <w:p w:rsidR="00243C3E" w:rsidRPr="00F10D73" w:rsidRDefault="00243C3E" w:rsidP="00243C3E">
            <w:proofErr w:type="spellStart"/>
            <w:r w:rsidRPr="00F10D73">
              <w:t>int</w:t>
            </w:r>
            <w:proofErr w:type="spellEnd"/>
            <w:r w:rsidRPr="00F10D73">
              <w:t xml:space="preserve"> </w:t>
            </w:r>
            <w:proofErr w:type="spellStart"/>
            <w:r w:rsidRPr="00F10D73">
              <w:t>i</w:t>
            </w:r>
            <w:proofErr w:type="spellEnd"/>
            <w:r w:rsidRPr="00F10D73">
              <w:t>;</w:t>
            </w:r>
            <w:bookmarkStart w:id="0" w:name="_GoBack"/>
            <w:bookmarkEnd w:id="0"/>
          </w:p>
          <w:p w:rsidR="00243C3E" w:rsidRPr="00F10D73" w:rsidRDefault="00243C3E" w:rsidP="00243C3E">
            <w:r w:rsidRPr="00F10D73">
              <w:t>for (</w:t>
            </w:r>
            <w:proofErr w:type="spellStart"/>
            <w:r w:rsidRPr="00F10D73">
              <w:t>i</w:t>
            </w:r>
            <w:proofErr w:type="spellEnd"/>
            <w:r w:rsidRPr="00F10D73">
              <w:t xml:space="preserve"> = 0; </w:t>
            </w:r>
            <w:proofErr w:type="spellStart"/>
            <w:r w:rsidRPr="00F10D73">
              <w:t>i</w:t>
            </w:r>
            <w:proofErr w:type="spellEnd"/>
            <w:r w:rsidRPr="00F10D73">
              <w:t xml:space="preserve"> &lt; length; </w:t>
            </w:r>
            <w:proofErr w:type="spellStart"/>
            <w:r w:rsidRPr="00F10D73">
              <w:t>i</w:t>
            </w:r>
            <w:proofErr w:type="spellEnd"/>
            <w:r w:rsidRPr="00F10D73">
              <w:t>++)</w:t>
            </w:r>
          </w:p>
          <w:p w:rsidR="00243C3E" w:rsidRPr="00F10D73" w:rsidRDefault="00243C3E" w:rsidP="00243C3E">
            <w:r>
              <w:t>     p[</w:t>
            </w:r>
            <w:proofErr w:type="spellStart"/>
            <w:r>
              <w:t>i</w:t>
            </w:r>
            <w:proofErr w:type="spellEnd"/>
            <w:r>
              <w:t>] = s[length -</w:t>
            </w:r>
            <w:r w:rsidRPr="00F10D73">
              <w:t xml:space="preserve"> </w:t>
            </w:r>
            <w:proofErr w:type="spellStart"/>
            <w:r w:rsidRPr="00F10D73">
              <w:t>i</w:t>
            </w:r>
            <w:proofErr w:type="spellEnd"/>
            <w:r w:rsidRPr="00F10D73">
              <w:t>];</w:t>
            </w:r>
          </w:p>
          <w:p w:rsidR="00243C3E" w:rsidRDefault="00243C3E" w:rsidP="00243C3E">
            <w:proofErr w:type="spellStart"/>
            <w:r w:rsidRPr="00F10D73">
              <w:t>printf</w:t>
            </w:r>
            <w:proofErr w:type="spellEnd"/>
            <w:r w:rsidRPr="00F10D73">
              <w:t>("%</w:t>
            </w:r>
            <w:proofErr w:type="spellStart"/>
            <w:r w:rsidRPr="00F10D73">
              <w:t>s",p</w:t>
            </w:r>
            <w:proofErr w:type="spellEnd"/>
            <w:r w:rsidRPr="00F10D73">
              <w:t>);</w:t>
            </w:r>
          </w:p>
          <w:p w:rsidR="00243C3E" w:rsidRPr="00F10D73" w:rsidRDefault="00243C3E" w:rsidP="00243C3E"/>
        </w:tc>
      </w:tr>
    </w:tbl>
    <w:tbl>
      <w:tblPr>
        <w:tblpPr w:leftFromText="180" w:rightFromText="180" w:vertAnchor="text" w:horzAnchor="margin" w:tblpY="196"/>
        <w:tblW w:w="44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4415"/>
      </w:tblGrid>
      <w:tr w:rsidR="00243C3E" w:rsidRPr="00F10D73" w:rsidTr="008D097C">
        <w:trPr>
          <w:trHeight w:val="2420"/>
        </w:trPr>
        <w:tc>
          <w:tcPr>
            <w:tcW w:w="4415" w:type="dxa"/>
            <w:vAlign w:val="center"/>
            <w:hideMark/>
          </w:tcPr>
          <w:p w:rsidR="00243C3E" w:rsidRDefault="00243C3E" w:rsidP="00243C3E">
            <w:pPr>
              <w:shd w:val="clear" w:color="auto" w:fill="FFFFFF"/>
              <w:jc w:val="both"/>
              <w:textAlignment w:val="baseline"/>
              <w:rPr>
                <w:b/>
                <w:bCs/>
              </w:rPr>
            </w:pPr>
            <w:r>
              <w:rPr>
                <w:b/>
                <w:bCs/>
              </w:rPr>
              <w:t>3.</w:t>
            </w:r>
            <w:r w:rsidR="00502DFE">
              <w:rPr>
                <w:b/>
                <w:bCs/>
              </w:rPr>
              <w:t xml:space="preserve">  For </w:t>
            </w:r>
            <w:proofErr w:type="gramStart"/>
            <w:r w:rsidR="00502DFE">
              <w:rPr>
                <w:b/>
                <w:bCs/>
              </w:rPr>
              <w:t>f(</w:t>
            </w:r>
            <w:proofErr w:type="gramEnd"/>
            <w:r w:rsidR="00502DFE">
              <w:rPr>
                <w:b/>
                <w:bCs/>
              </w:rPr>
              <w:t>1) what will be the output of the below function?</w:t>
            </w:r>
          </w:p>
          <w:p w:rsidR="00243C3E" w:rsidRPr="00F10D73" w:rsidRDefault="00243C3E" w:rsidP="00243C3E">
            <w:proofErr w:type="spellStart"/>
            <w:r w:rsidRPr="00F10D73">
              <w:t>int</w:t>
            </w:r>
            <w:proofErr w:type="spellEnd"/>
            <w:r w:rsidRPr="00F10D73">
              <w:t xml:space="preserve"> f(</w:t>
            </w:r>
            <w:proofErr w:type="spellStart"/>
            <w:r w:rsidRPr="00F10D73">
              <w:t>int</w:t>
            </w:r>
            <w:proofErr w:type="spellEnd"/>
            <w:r w:rsidRPr="00F10D73">
              <w:t xml:space="preserve"> n){</w:t>
            </w:r>
          </w:p>
          <w:p w:rsidR="00243C3E" w:rsidRPr="00F10D73" w:rsidRDefault="00243C3E" w:rsidP="00243C3E">
            <w:r w:rsidRPr="00F10D73">
              <w:t xml:space="preserve">   static </w:t>
            </w:r>
            <w:proofErr w:type="spellStart"/>
            <w:r w:rsidRPr="00F10D73">
              <w:t>int</w:t>
            </w:r>
            <w:proofErr w:type="spellEnd"/>
            <w:r w:rsidRPr="00F10D73">
              <w:t xml:space="preserve"> </w:t>
            </w:r>
            <w:proofErr w:type="spellStart"/>
            <w:r w:rsidRPr="00F10D73">
              <w:t>i</w:t>
            </w:r>
            <w:proofErr w:type="spellEnd"/>
            <w:r w:rsidRPr="00F10D73">
              <w:t xml:space="preserve"> = 1;</w:t>
            </w:r>
          </w:p>
          <w:p w:rsidR="00243C3E" w:rsidRPr="00F10D73" w:rsidRDefault="00243C3E" w:rsidP="00243C3E">
            <w:r w:rsidRPr="00F10D73">
              <w:t>   if (n &gt;= 5)</w:t>
            </w:r>
          </w:p>
          <w:p w:rsidR="00243C3E" w:rsidRPr="00F10D73" w:rsidRDefault="00243C3E" w:rsidP="00243C3E">
            <w:r w:rsidRPr="00F10D73">
              <w:t>      return n;</w:t>
            </w:r>
          </w:p>
          <w:p w:rsidR="00243C3E" w:rsidRPr="00F10D73" w:rsidRDefault="00243C3E" w:rsidP="00243C3E">
            <w:r w:rsidRPr="00F10D73">
              <w:t xml:space="preserve">   n = </w:t>
            </w:r>
            <w:proofErr w:type="spellStart"/>
            <w:r w:rsidRPr="00F10D73">
              <w:t>n+i</w:t>
            </w:r>
            <w:proofErr w:type="spellEnd"/>
            <w:r w:rsidRPr="00F10D73">
              <w:t>;</w:t>
            </w:r>
          </w:p>
          <w:p w:rsidR="00243C3E" w:rsidRPr="00F10D73" w:rsidRDefault="00243C3E" w:rsidP="00243C3E">
            <w:r w:rsidRPr="00F10D73">
              <w:t>   </w:t>
            </w:r>
            <w:proofErr w:type="spellStart"/>
            <w:r w:rsidRPr="00F10D73">
              <w:t>i</w:t>
            </w:r>
            <w:proofErr w:type="spellEnd"/>
            <w:r w:rsidRPr="00F10D73">
              <w:t>++;</w:t>
            </w:r>
          </w:p>
          <w:p w:rsidR="00243C3E" w:rsidRPr="00F10D73" w:rsidRDefault="00243C3E" w:rsidP="00243C3E">
            <w:r w:rsidRPr="00F10D73">
              <w:t>   return f(n);</w:t>
            </w:r>
          </w:p>
          <w:p w:rsidR="00243C3E" w:rsidRPr="00F10D73" w:rsidRDefault="00243C3E" w:rsidP="00243C3E">
            <w:r w:rsidRPr="00F10D73">
              <w:t>}</w:t>
            </w:r>
          </w:p>
        </w:tc>
      </w:tr>
    </w:tbl>
    <w:p w:rsidR="00F10D73" w:rsidRDefault="00F10D73" w:rsidP="00F10D73">
      <w:pPr>
        <w:shd w:val="clear" w:color="auto" w:fill="FFFFFF"/>
        <w:spacing w:line="285" w:lineRule="atLeast"/>
        <w:jc w:val="both"/>
        <w:textAlignment w:val="baseline"/>
      </w:pPr>
    </w:p>
    <w:tbl>
      <w:tblPr>
        <w:tblpPr w:leftFromText="180" w:rightFromText="180" w:vertAnchor="text" w:horzAnchor="page" w:tblpX="6071" w:tblpY="-59"/>
        <w:tblW w:w="52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5215"/>
      </w:tblGrid>
      <w:tr w:rsidR="00243C3E" w:rsidRPr="00F10D73" w:rsidTr="00243C3E">
        <w:trPr>
          <w:trHeight w:val="2280"/>
        </w:trPr>
        <w:tc>
          <w:tcPr>
            <w:tcW w:w="5215" w:type="dxa"/>
            <w:vAlign w:val="center"/>
            <w:hideMark/>
          </w:tcPr>
          <w:p w:rsidR="00243C3E" w:rsidRPr="00F10D73" w:rsidRDefault="00243C3E" w:rsidP="00243C3E">
            <w:pPr>
              <w:shd w:val="clear" w:color="auto" w:fill="FFFFFF"/>
              <w:jc w:val="both"/>
              <w:textAlignment w:val="baseline"/>
            </w:pPr>
            <w:r>
              <w:rPr>
                <w:b/>
                <w:bCs/>
              </w:rPr>
              <w:t>4</w:t>
            </w:r>
            <w:r w:rsidRPr="00F10D73">
              <w:rPr>
                <w:b/>
                <w:bCs/>
              </w:rPr>
              <w:t>. What does the following program print?</w:t>
            </w:r>
          </w:p>
          <w:p w:rsidR="00243C3E" w:rsidRDefault="00243C3E" w:rsidP="00243C3E"/>
          <w:p w:rsidR="00243C3E" w:rsidRPr="00F10D73" w:rsidRDefault="00243C3E" w:rsidP="00243C3E">
            <w:r w:rsidRPr="00F10D73">
              <w:t>#include&lt;</w:t>
            </w:r>
            <w:proofErr w:type="spellStart"/>
            <w:r w:rsidRPr="00F10D73">
              <w:t>stdio.h</w:t>
            </w:r>
            <w:proofErr w:type="spellEnd"/>
            <w:r w:rsidRPr="00F10D73">
              <w:t>&gt;</w:t>
            </w:r>
          </w:p>
          <w:p w:rsidR="00243C3E" w:rsidRPr="00F10D73" w:rsidRDefault="00243C3E" w:rsidP="00243C3E">
            <w:r w:rsidRPr="00F10D73">
              <w:t>void f(</w:t>
            </w:r>
            <w:proofErr w:type="spellStart"/>
            <w:r w:rsidRPr="00F10D73">
              <w:t>int</w:t>
            </w:r>
            <w:proofErr w:type="spellEnd"/>
            <w:r w:rsidRPr="00F10D73">
              <w:t xml:space="preserve"> *p, </w:t>
            </w:r>
            <w:proofErr w:type="spellStart"/>
            <w:r w:rsidRPr="00F10D73">
              <w:t>int</w:t>
            </w:r>
            <w:proofErr w:type="spellEnd"/>
            <w:r w:rsidRPr="00F10D73">
              <w:t xml:space="preserve"> *q)</w:t>
            </w:r>
          </w:p>
          <w:p w:rsidR="00243C3E" w:rsidRPr="00F10D73" w:rsidRDefault="00243C3E" w:rsidP="00243C3E">
            <w:r w:rsidRPr="00F10D73">
              <w:t>{</w:t>
            </w:r>
          </w:p>
          <w:p w:rsidR="00243C3E" w:rsidRPr="00F10D73" w:rsidRDefault="00243C3E" w:rsidP="00243C3E">
            <w:r w:rsidRPr="00F10D73">
              <w:t>  p = q;</w:t>
            </w:r>
          </w:p>
          <w:p w:rsidR="00243C3E" w:rsidRPr="00F10D73" w:rsidRDefault="00243C3E" w:rsidP="00243C3E">
            <w:r w:rsidRPr="00F10D73">
              <w:t> *p = 2;</w:t>
            </w:r>
          </w:p>
          <w:p w:rsidR="00243C3E" w:rsidRPr="00F10D73" w:rsidRDefault="00243C3E" w:rsidP="00243C3E">
            <w:r w:rsidRPr="00F10D73">
              <w:t>}</w:t>
            </w:r>
          </w:p>
          <w:p w:rsidR="00243C3E" w:rsidRPr="00F10D73" w:rsidRDefault="00243C3E" w:rsidP="00243C3E">
            <w:proofErr w:type="spellStart"/>
            <w:r w:rsidRPr="00F10D73">
              <w:t>int</w:t>
            </w:r>
            <w:proofErr w:type="spellEnd"/>
            <w:r w:rsidRPr="00F10D73">
              <w:t xml:space="preserve"> </w:t>
            </w:r>
            <w:proofErr w:type="spellStart"/>
            <w:r w:rsidRPr="00F10D73">
              <w:t>i</w:t>
            </w:r>
            <w:proofErr w:type="spellEnd"/>
            <w:r w:rsidRPr="00F10D73">
              <w:t xml:space="preserve"> = 0, j = 1;</w:t>
            </w:r>
          </w:p>
          <w:p w:rsidR="00243C3E" w:rsidRPr="00F10D73" w:rsidRDefault="00243C3E" w:rsidP="00243C3E">
            <w:proofErr w:type="spellStart"/>
            <w:r w:rsidRPr="00F10D73">
              <w:t>int</w:t>
            </w:r>
            <w:proofErr w:type="spellEnd"/>
            <w:r w:rsidRPr="00F10D73">
              <w:t xml:space="preserve"> main()</w:t>
            </w:r>
          </w:p>
          <w:p w:rsidR="00243C3E" w:rsidRPr="00F10D73" w:rsidRDefault="00243C3E" w:rsidP="00243C3E">
            <w:r w:rsidRPr="00F10D73">
              <w:t>{</w:t>
            </w:r>
          </w:p>
          <w:p w:rsidR="00243C3E" w:rsidRPr="00F10D73" w:rsidRDefault="00243C3E" w:rsidP="00243C3E">
            <w:r w:rsidRPr="00F10D73">
              <w:t>  f(&amp;</w:t>
            </w:r>
            <w:proofErr w:type="spellStart"/>
            <w:r w:rsidRPr="00F10D73">
              <w:t>i</w:t>
            </w:r>
            <w:proofErr w:type="spellEnd"/>
            <w:r w:rsidRPr="00F10D73">
              <w:t>, &amp;j);</w:t>
            </w:r>
          </w:p>
          <w:p w:rsidR="00243C3E" w:rsidRPr="00F10D73" w:rsidRDefault="00243C3E" w:rsidP="00243C3E">
            <w:r w:rsidRPr="00F10D73">
              <w:t>  </w:t>
            </w:r>
            <w:proofErr w:type="spellStart"/>
            <w:r w:rsidRPr="00F10D73">
              <w:t>printf</w:t>
            </w:r>
            <w:proofErr w:type="spellEnd"/>
            <w:r w:rsidRPr="00F10D73">
              <w:t xml:space="preserve">("%d %d \n", </w:t>
            </w:r>
            <w:proofErr w:type="spellStart"/>
            <w:r w:rsidRPr="00F10D73">
              <w:t>i</w:t>
            </w:r>
            <w:proofErr w:type="spellEnd"/>
            <w:r w:rsidRPr="00F10D73">
              <w:t>, j);</w:t>
            </w:r>
          </w:p>
          <w:p w:rsidR="00243C3E" w:rsidRPr="00F10D73" w:rsidRDefault="00243C3E" w:rsidP="00243C3E">
            <w:r w:rsidRPr="00F10D73">
              <w:t>  </w:t>
            </w:r>
            <w:proofErr w:type="spellStart"/>
            <w:r w:rsidRPr="00F10D73">
              <w:t>getchar</w:t>
            </w:r>
            <w:proofErr w:type="spellEnd"/>
            <w:r w:rsidRPr="00F10D73">
              <w:t>();</w:t>
            </w:r>
          </w:p>
          <w:p w:rsidR="00243C3E" w:rsidRPr="00F10D73" w:rsidRDefault="00243C3E" w:rsidP="00243C3E">
            <w:r w:rsidRPr="00F10D73">
              <w:t>  return 0;</w:t>
            </w:r>
          </w:p>
          <w:p w:rsidR="00243C3E" w:rsidRPr="00F10D73" w:rsidRDefault="00243C3E" w:rsidP="00243C3E">
            <w:r w:rsidRPr="00F10D73">
              <w:t>}</w:t>
            </w:r>
          </w:p>
        </w:tc>
      </w:tr>
    </w:tbl>
    <w:tbl>
      <w:tblPr>
        <w:tblpPr w:leftFromText="180" w:rightFromText="180" w:vertAnchor="text" w:horzAnchor="margin" w:tblpY="-35"/>
        <w:tblW w:w="40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4055"/>
      </w:tblGrid>
      <w:tr w:rsidR="00243C3E" w:rsidRPr="00F10D73" w:rsidTr="00243C3E">
        <w:trPr>
          <w:trHeight w:val="973"/>
        </w:trPr>
        <w:tc>
          <w:tcPr>
            <w:tcW w:w="4055" w:type="dxa"/>
            <w:vAlign w:val="center"/>
            <w:hideMark/>
          </w:tcPr>
          <w:p w:rsidR="00243C3E" w:rsidRPr="00F10D73" w:rsidRDefault="00243C3E" w:rsidP="00243C3E">
            <w:pPr>
              <w:shd w:val="clear" w:color="auto" w:fill="FFFFFF"/>
              <w:jc w:val="both"/>
              <w:textAlignment w:val="baseline"/>
            </w:pPr>
            <w:r>
              <w:rPr>
                <w:b/>
                <w:bCs/>
              </w:rPr>
              <w:t>5.</w:t>
            </w:r>
            <w:r w:rsidRPr="00F10D73">
              <w:rPr>
                <w:b/>
                <w:bCs/>
              </w:rPr>
              <w:t xml:space="preserve"> What does the following fragment of C-program print?</w:t>
            </w:r>
          </w:p>
          <w:p w:rsidR="00243C3E" w:rsidRPr="00F10D73" w:rsidRDefault="00243C3E" w:rsidP="00243C3E">
            <w:r w:rsidRPr="00F10D73">
              <w:t>char c[] = "GATE2011";</w:t>
            </w:r>
          </w:p>
          <w:p w:rsidR="00243C3E" w:rsidRPr="00F10D73" w:rsidRDefault="00243C3E" w:rsidP="00243C3E">
            <w:r w:rsidRPr="00F10D73">
              <w:t>char *p =c;</w:t>
            </w:r>
          </w:p>
          <w:p w:rsidR="00243C3E" w:rsidRPr="00F10D73" w:rsidRDefault="00243C3E" w:rsidP="00243C3E">
            <w:proofErr w:type="spellStart"/>
            <w:r w:rsidRPr="00F10D73">
              <w:t>printf</w:t>
            </w:r>
            <w:proofErr w:type="spellEnd"/>
            <w:r w:rsidRPr="00F10D73">
              <w:t>("%s", p + p[3] - p[1]) ;</w:t>
            </w:r>
          </w:p>
          <w:p w:rsidR="00243C3E" w:rsidRPr="00F10D73" w:rsidRDefault="00243C3E" w:rsidP="00243C3E"/>
        </w:tc>
      </w:tr>
    </w:tbl>
    <w:tbl>
      <w:tblPr>
        <w:tblpPr w:leftFromText="180" w:rightFromText="180" w:vertAnchor="text" w:horzAnchor="margin" w:tblpY="109"/>
        <w:tblOverlap w:val="never"/>
        <w:tblW w:w="8830" w:type="dxa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8830"/>
      </w:tblGrid>
      <w:tr w:rsidR="00CB4B1F" w:rsidRPr="00242BCA" w:rsidTr="00CB4B1F">
        <w:trPr>
          <w:tblCellSpacing w:w="0" w:type="dxa"/>
        </w:trPr>
        <w:tc>
          <w:tcPr>
            <w:tcW w:w="8830" w:type="dxa"/>
            <w:vAlign w:val="center"/>
            <w:hideMark/>
          </w:tcPr>
          <w:p w:rsidR="00CB4B1F" w:rsidRPr="00F57926" w:rsidRDefault="00CB4B1F" w:rsidP="00CB4B1F">
            <w:pPr>
              <w:rPr>
                <w:lang w:eastAsia="en-IN"/>
              </w:rPr>
            </w:pPr>
            <w:r>
              <w:rPr>
                <w:b/>
                <w:lang w:eastAsia="en-IN"/>
              </w:rPr>
              <w:t>6.</w:t>
            </w:r>
            <w:r w:rsidRPr="00F57926">
              <w:rPr>
                <w:lang w:eastAsia="en-IN"/>
              </w:rPr>
              <w:t xml:space="preserve">unsigned long </w:t>
            </w:r>
            <w:proofErr w:type="spellStart"/>
            <w:r w:rsidRPr="00F57926">
              <w:rPr>
                <w:lang w:eastAsia="en-IN"/>
              </w:rPr>
              <w:t>int</w:t>
            </w:r>
            <w:proofErr w:type="spellEnd"/>
            <w:r w:rsidRPr="00F57926">
              <w:rPr>
                <w:lang w:eastAsia="en-IN"/>
              </w:rPr>
              <w:t xml:space="preserve"> fun(unsigned long </w:t>
            </w:r>
            <w:proofErr w:type="spellStart"/>
            <w:r w:rsidRPr="00F57926">
              <w:rPr>
                <w:lang w:eastAsia="en-IN"/>
              </w:rPr>
              <w:t>int</w:t>
            </w:r>
            <w:proofErr w:type="spellEnd"/>
            <w:r w:rsidRPr="00F57926">
              <w:rPr>
                <w:lang w:eastAsia="en-IN"/>
              </w:rPr>
              <w:t xml:space="preserve"> n) {</w:t>
            </w:r>
          </w:p>
          <w:p w:rsidR="00CB4B1F" w:rsidRPr="00F57926" w:rsidRDefault="00CB4B1F" w:rsidP="00CB4B1F">
            <w:pPr>
              <w:rPr>
                <w:lang w:eastAsia="en-IN"/>
              </w:rPr>
            </w:pPr>
            <w:r w:rsidRPr="00F57926">
              <w:rPr>
                <w:lang w:eastAsia="en-IN"/>
              </w:rPr>
              <w:t xml:space="preserve">        unsigned long </w:t>
            </w:r>
            <w:proofErr w:type="spellStart"/>
            <w:r w:rsidRPr="00F57926">
              <w:rPr>
                <w:lang w:eastAsia="en-IN"/>
              </w:rPr>
              <w:t>int</w:t>
            </w:r>
            <w:proofErr w:type="spellEnd"/>
            <w:r w:rsidRPr="00F57926">
              <w:rPr>
                <w:lang w:eastAsia="en-IN"/>
              </w:rPr>
              <w:t xml:space="preserve"> </w:t>
            </w:r>
            <w:proofErr w:type="spellStart"/>
            <w:r w:rsidRPr="00F57926">
              <w:rPr>
                <w:lang w:eastAsia="en-IN"/>
              </w:rPr>
              <w:t>i</w:t>
            </w:r>
            <w:proofErr w:type="spellEnd"/>
            <w:r w:rsidRPr="00F57926">
              <w:rPr>
                <w:lang w:eastAsia="en-IN"/>
              </w:rPr>
              <w:t>, j</w:t>
            </w:r>
            <w:r w:rsidR="003A3487">
              <w:rPr>
                <w:lang w:eastAsia="en-IN"/>
              </w:rPr>
              <w:t>=0</w:t>
            </w:r>
            <w:r w:rsidRPr="00F57926">
              <w:rPr>
                <w:lang w:eastAsia="en-IN"/>
              </w:rPr>
              <w:t>, sum = 0;</w:t>
            </w:r>
          </w:p>
          <w:p w:rsidR="00CB4B1F" w:rsidRPr="00F57926" w:rsidRDefault="00CB4B1F" w:rsidP="00CB4B1F">
            <w:pPr>
              <w:rPr>
                <w:lang w:eastAsia="en-IN"/>
              </w:rPr>
            </w:pPr>
            <w:r w:rsidRPr="00F57926">
              <w:rPr>
                <w:lang w:eastAsia="en-IN"/>
              </w:rPr>
              <w:t xml:space="preserve">        for( </w:t>
            </w:r>
            <w:proofErr w:type="spellStart"/>
            <w:r w:rsidRPr="00F57926">
              <w:rPr>
                <w:lang w:eastAsia="en-IN"/>
              </w:rPr>
              <w:t>i</w:t>
            </w:r>
            <w:proofErr w:type="spellEnd"/>
            <w:r w:rsidRPr="00F57926">
              <w:rPr>
                <w:lang w:eastAsia="en-IN"/>
              </w:rPr>
              <w:t xml:space="preserve"> = n; </w:t>
            </w:r>
            <w:proofErr w:type="spellStart"/>
            <w:r w:rsidRPr="00F57926">
              <w:rPr>
                <w:lang w:eastAsia="en-IN"/>
              </w:rPr>
              <w:t>i</w:t>
            </w:r>
            <w:proofErr w:type="spellEnd"/>
            <w:r w:rsidRPr="00F57926">
              <w:rPr>
                <w:lang w:eastAsia="en-IN"/>
              </w:rPr>
              <w:t xml:space="preserve"> &gt; 1; </w:t>
            </w:r>
            <w:proofErr w:type="spellStart"/>
            <w:r w:rsidRPr="00F57926">
              <w:rPr>
                <w:lang w:eastAsia="en-IN"/>
              </w:rPr>
              <w:t>i</w:t>
            </w:r>
            <w:proofErr w:type="spellEnd"/>
            <w:r w:rsidRPr="00F57926">
              <w:rPr>
                <w:lang w:eastAsia="en-IN"/>
              </w:rPr>
              <w:t xml:space="preserve"> = </w:t>
            </w:r>
            <w:proofErr w:type="spellStart"/>
            <w:r w:rsidRPr="00F57926">
              <w:rPr>
                <w:lang w:eastAsia="en-IN"/>
              </w:rPr>
              <w:t>i</w:t>
            </w:r>
            <w:proofErr w:type="spellEnd"/>
            <w:r w:rsidRPr="00F57926">
              <w:rPr>
                <w:lang w:eastAsia="en-IN"/>
              </w:rPr>
              <w:t>/2)</w:t>
            </w:r>
          </w:p>
          <w:p w:rsidR="00CB4B1F" w:rsidRPr="00F57926" w:rsidRDefault="00CB4B1F" w:rsidP="00CB4B1F">
            <w:pPr>
              <w:rPr>
                <w:lang w:eastAsia="en-IN"/>
              </w:rPr>
            </w:pPr>
            <w:r w:rsidRPr="00F57926">
              <w:rPr>
                <w:lang w:eastAsia="en-IN"/>
              </w:rPr>
              <w:t xml:space="preserve">         j++;</w:t>
            </w:r>
          </w:p>
          <w:p w:rsidR="00CB4B1F" w:rsidRPr="00F57926" w:rsidRDefault="00CB4B1F" w:rsidP="00CB4B1F">
            <w:pPr>
              <w:rPr>
                <w:lang w:eastAsia="en-IN"/>
              </w:rPr>
            </w:pPr>
            <w:r w:rsidRPr="00F57926">
              <w:rPr>
                <w:lang w:eastAsia="en-IN"/>
              </w:rPr>
              <w:t>        for( ; j &gt; 1; j = j/2)</w:t>
            </w:r>
          </w:p>
          <w:p w:rsidR="00CB4B1F" w:rsidRPr="00F57926" w:rsidRDefault="00CB4B1F" w:rsidP="00CB4B1F">
            <w:pPr>
              <w:rPr>
                <w:lang w:eastAsia="en-IN"/>
              </w:rPr>
            </w:pPr>
            <w:r w:rsidRPr="00F57926">
              <w:rPr>
                <w:lang w:eastAsia="en-IN"/>
              </w:rPr>
              <w:t xml:space="preserve">        sum++;</w:t>
            </w:r>
          </w:p>
          <w:p w:rsidR="00CB4B1F" w:rsidRPr="00F57926" w:rsidRDefault="00CB4B1F" w:rsidP="00CB4B1F">
            <w:pPr>
              <w:rPr>
                <w:lang w:eastAsia="en-IN"/>
              </w:rPr>
            </w:pPr>
            <w:r w:rsidRPr="00F57926">
              <w:rPr>
                <w:lang w:eastAsia="en-IN"/>
              </w:rPr>
              <w:t>        return sum;</w:t>
            </w:r>
          </w:p>
          <w:p w:rsidR="00CB4B1F" w:rsidRPr="00242BCA" w:rsidRDefault="00CB4B1F" w:rsidP="00CB4B1F">
            <w:pPr>
              <w:rPr>
                <w:lang w:eastAsia="en-IN"/>
              </w:rPr>
            </w:pPr>
            <w:proofErr w:type="gramStart"/>
            <w:r w:rsidRPr="00242BCA">
              <w:rPr>
                <w:rFonts w:ascii="Courier New" w:hAnsi="Courier New" w:cs="Courier New"/>
                <w:sz w:val="20"/>
                <w:szCs w:val="20"/>
                <w:lang w:eastAsia="en-IN"/>
              </w:rPr>
              <w:t>}</w:t>
            </w:r>
            <w:r w:rsidRPr="00242BCA">
              <w:rPr>
                <w:lang w:eastAsia="en-IN"/>
              </w:rPr>
              <w:t>Th</w:t>
            </w:r>
            <w:r>
              <w:rPr>
                <w:lang w:eastAsia="en-IN"/>
              </w:rPr>
              <w:t>e</w:t>
            </w:r>
            <w:proofErr w:type="gramEnd"/>
            <w:r w:rsidRPr="00242BCA">
              <w:rPr>
                <w:lang w:eastAsia="en-IN"/>
              </w:rPr>
              <w:t xml:space="preserve"> value returned when we call </w:t>
            </w:r>
            <w:r w:rsidRPr="00242BCA">
              <w:rPr>
                <w:rFonts w:ascii="Courier New" w:hAnsi="Courier New" w:cs="Courier New"/>
                <w:sz w:val="20"/>
                <w:szCs w:val="20"/>
                <w:lang w:eastAsia="en-IN"/>
              </w:rPr>
              <w:t>fun</w:t>
            </w:r>
            <w:r w:rsidRPr="00242BCA">
              <w:rPr>
                <w:lang w:eastAsia="en-IN"/>
              </w:rPr>
              <w:t xml:space="preserve"> with the input 2</w:t>
            </w:r>
            <w:r w:rsidRPr="00242BCA">
              <w:rPr>
                <w:vertAlign w:val="superscript"/>
                <w:lang w:eastAsia="en-IN"/>
              </w:rPr>
              <w:t>40</w:t>
            </w:r>
            <w:r w:rsidRPr="00242BCA">
              <w:rPr>
                <w:lang w:eastAsia="en-IN"/>
              </w:rPr>
              <w:t xml:space="preserve"> is</w:t>
            </w:r>
            <w:r>
              <w:rPr>
                <w:lang w:eastAsia="en-IN"/>
              </w:rPr>
              <w:t xml:space="preserve"> _______.</w:t>
            </w:r>
          </w:p>
        </w:tc>
      </w:tr>
    </w:tbl>
    <w:tbl>
      <w:tblPr>
        <w:tblpPr w:leftFromText="180" w:rightFromText="180" w:vertAnchor="text" w:horzAnchor="page" w:tblpX="5926" w:tblpY="-1034"/>
        <w:tblW w:w="0" w:type="auto"/>
        <w:tblCellSpacing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5590"/>
      </w:tblGrid>
      <w:tr w:rsidR="00CB4B1F" w:rsidRPr="00242BCA" w:rsidTr="00CB4B1F">
        <w:trPr>
          <w:tblCellSpacing w:w="0" w:type="dxa"/>
        </w:trPr>
        <w:tc>
          <w:tcPr>
            <w:tcW w:w="5590" w:type="dxa"/>
            <w:vAlign w:val="center"/>
            <w:hideMark/>
          </w:tcPr>
          <w:p w:rsidR="00CB4B1F" w:rsidRDefault="00CB4B1F" w:rsidP="00CB4B1F">
            <w:pPr>
              <w:spacing w:before="100" w:beforeAutospacing="1" w:after="100" w:afterAutospacing="1"/>
              <w:rPr>
                <w:b/>
                <w:lang w:eastAsia="en-IN"/>
              </w:rPr>
            </w:pPr>
            <w:r w:rsidRPr="000D2A9E">
              <w:rPr>
                <w:b/>
                <w:lang w:eastAsia="en-IN"/>
              </w:rPr>
              <w:lastRenderedPageBreak/>
              <w:t>8</w:t>
            </w:r>
            <w:r w:rsidR="00A74DA3">
              <w:rPr>
                <w:b/>
                <w:lang w:eastAsia="en-IN"/>
              </w:rPr>
              <w:t>.</w:t>
            </w:r>
            <w:r>
              <w:rPr>
                <w:b/>
                <w:sz w:val="32"/>
                <w:szCs w:val="32"/>
                <w:lang w:eastAsia="en-IN"/>
              </w:rPr>
              <w:t xml:space="preserve"> </w:t>
            </w:r>
            <w:r w:rsidRPr="00DC21DA">
              <w:rPr>
                <w:b/>
                <w:lang w:eastAsia="en-IN"/>
              </w:rPr>
              <w:t>Consider the following C program.</w:t>
            </w:r>
          </w:p>
          <w:p w:rsidR="00CB4B1F" w:rsidRDefault="00CB4B1F" w:rsidP="00CB4B1F">
            <w:r w:rsidRPr="00243C3E">
              <w:t>#include &lt;</w:t>
            </w:r>
            <w:proofErr w:type="spellStart"/>
            <w:r w:rsidRPr="00243C3E">
              <w:t>stdio.h</w:t>
            </w:r>
            <w:proofErr w:type="spellEnd"/>
            <w:r w:rsidRPr="00243C3E">
              <w:t>&gt;</w:t>
            </w:r>
          </w:p>
          <w:p w:rsidR="00CB4B1F" w:rsidRPr="00243C3E" w:rsidRDefault="00CB4B1F" w:rsidP="00CB4B1F">
            <w:proofErr w:type="spellStart"/>
            <w:r w:rsidRPr="00243C3E">
              <w:t>struct</w:t>
            </w:r>
            <w:proofErr w:type="spellEnd"/>
            <w:r w:rsidRPr="00243C3E">
              <w:t xml:space="preserve"> </w:t>
            </w:r>
            <w:proofErr w:type="spellStart"/>
            <w:r w:rsidRPr="00243C3E">
              <w:t>Ournode</w:t>
            </w:r>
            <w:proofErr w:type="spellEnd"/>
            <w:r w:rsidRPr="00243C3E">
              <w:t xml:space="preserve"> {</w:t>
            </w:r>
          </w:p>
          <w:p w:rsidR="00CB4B1F" w:rsidRPr="00243C3E" w:rsidRDefault="00CB4B1F" w:rsidP="00CB4B1F">
            <w:r w:rsidRPr="00243C3E">
              <w:t>  char x, y, z;</w:t>
            </w:r>
          </w:p>
          <w:p w:rsidR="00CB4B1F" w:rsidRPr="00243C3E" w:rsidRDefault="00CB4B1F" w:rsidP="00CB4B1F">
            <w:r w:rsidRPr="00243C3E">
              <w:t>}; </w:t>
            </w:r>
          </w:p>
          <w:p w:rsidR="00CB4B1F" w:rsidRPr="00243C3E" w:rsidRDefault="00CB4B1F" w:rsidP="00CB4B1F">
            <w:proofErr w:type="spellStart"/>
            <w:r w:rsidRPr="00243C3E">
              <w:t>int</w:t>
            </w:r>
            <w:proofErr w:type="spellEnd"/>
            <w:r w:rsidRPr="00243C3E">
              <w:t xml:space="preserve"> main() {</w:t>
            </w:r>
          </w:p>
          <w:p w:rsidR="00CB4B1F" w:rsidRPr="00243C3E" w:rsidRDefault="00CB4B1F" w:rsidP="00CB4B1F">
            <w:r w:rsidRPr="00243C3E">
              <w:t>  </w:t>
            </w:r>
            <w:proofErr w:type="spellStart"/>
            <w:r w:rsidRPr="00243C3E">
              <w:t>struct</w:t>
            </w:r>
            <w:proofErr w:type="spellEnd"/>
            <w:r w:rsidRPr="00243C3E">
              <w:t xml:space="preserve"> </w:t>
            </w:r>
            <w:proofErr w:type="spellStart"/>
            <w:r w:rsidRPr="00243C3E">
              <w:t>Ournode</w:t>
            </w:r>
            <w:proofErr w:type="spellEnd"/>
            <w:r w:rsidRPr="00243C3E">
              <w:t xml:space="preserve"> p = {'1', '0', 'a' + 2};</w:t>
            </w:r>
          </w:p>
          <w:p w:rsidR="00CB4B1F" w:rsidRPr="00243C3E" w:rsidRDefault="00CB4B1F" w:rsidP="00CB4B1F">
            <w:r w:rsidRPr="00243C3E">
              <w:t>  </w:t>
            </w:r>
            <w:proofErr w:type="spellStart"/>
            <w:r w:rsidRPr="00243C3E">
              <w:t>struct</w:t>
            </w:r>
            <w:proofErr w:type="spellEnd"/>
            <w:r w:rsidRPr="00243C3E">
              <w:t xml:space="preserve"> </w:t>
            </w:r>
            <w:proofErr w:type="spellStart"/>
            <w:r w:rsidRPr="00243C3E">
              <w:t>Ournode</w:t>
            </w:r>
            <w:proofErr w:type="spellEnd"/>
            <w:r w:rsidRPr="00243C3E">
              <w:t xml:space="preserve"> *q = &amp;p;</w:t>
            </w:r>
          </w:p>
          <w:p w:rsidR="00CB4B1F" w:rsidRPr="00243C3E" w:rsidRDefault="00CB4B1F" w:rsidP="00CB4B1F">
            <w:r w:rsidRPr="00243C3E">
              <w:t>  </w:t>
            </w:r>
            <w:proofErr w:type="spellStart"/>
            <w:r w:rsidRPr="00243C3E">
              <w:t>printf</w:t>
            </w:r>
            <w:proofErr w:type="spellEnd"/>
            <w:r w:rsidRPr="00243C3E">
              <w:t>("%c, %c", *((char *)q + 1), *((char *)q + 2));</w:t>
            </w:r>
          </w:p>
          <w:p w:rsidR="00CB4B1F" w:rsidRPr="00243C3E" w:rsidRDefault="00CB4B1F" w:rsidP="00CB4B1F">
            <w:r w:rsidRPr="00243C3E">
              <w:t>  return 0;</w:t>
            </w:r>
          </w:p>
          <w:p w:rsidR="00CB4B1F" w:rsidRDefault="00CB4B1F" w:rsidP="00CB4B1F">
            <w:pPr>
              <w:rPr>
                <w:lang w:eastAsia="en-IN"/>
              </w:rPr>
            </w:pPr>
            <w:r w:rsidRPr="00243C3E">
              <w:rPr>
                <w:lang w:eastAsia="en-IN"/>
              </w:rPr>
              <w:t>}</w:t>
            </w:r>
          </w:p>
          <w:p w:rsidR="00CB4B1F" w:rsidRPr="00242BCA" w:rsidRDefault="00CB4B1F" w:rsidP="00CB4B1F">
            <w:pPr>
              <w:spacing w:before="100" w:beforeAutospacing="1" w:after="100" w:afterAutospacing="1"/>
              <w:rPr>
                <w:lang w:eastAsia="en-IN"/>
              </w:rPr>
            </w:pPr>
            <w:r w:rsidRPr="00242BCA">
              <w:rPr>
                <w:lang w:eastAsia="en-IN"/>
              </w:rPr>
              <w:t>The output of this program is:</w:t>
            </w:r>
            <w:r>
              <w:rPr>
                <w:lang w:eastAsia="en-IN"/>
              </w:rPr>
              <w:t>___________</w:t>
            </w:r>
          </w:p>
          <w:p w:rsidR="00CB4B1F" w:rsidRPr="00242BCA" w:rsidRDefault="00CB4B1F" w:rsidP="00CB4B1F">
            <w:pPr>
              <w:rPr>
                <w:lang w:eastAsia="en-IN"/>
              </w:rPr>
            </w:pPr>
          </w:p>
        </w:tc>
      </w:tr>
    </w:tbl>
    <w:p w:rsidR="004E16AC" w:rsidRDefault="002D589D" w:rsidP="00F10D73">
      <w:pPr>
        <w:shd w:val="clear" w:color="auto" w:fill="FFFFFF"/>
        <w:spacing w:line="285" w:lineRule="atLeast"/>
        <w:jc w:val="both"/>
        <w:textAlignment w:val="baseline"/>
      </w:pPr>
      <w:r>
        <w:rPr>
          <w:noProof/>
          <w:lang w:eastAsia="zh-TW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9.75pt;margin-top:-63.3pt;width:191.2pt;height:283.95pt;z-index:251660288;mso-height-percent:200;mso-position-horizontal-relative:text;mso-position-vertical-relative:text;mso-height-percent:200;mso-width-relative:margin;mso-height-relative:margin">
            <v:textbox style="mso-fit-shape-to-text:t">
              <w:txbxContent>
                <w:p w:rsidR="00243C3E" w:rsidRDefault="00243C3E" w:rsidP="00243C3E">
                  <w:pPr>
                    <w:shd w:val="clear" w:color="auto" w:fill="FFFFFF"/>
                    <w:jc w:val="both"/>
                    <w:textAlignment w:val="baseline"/>
                    <w:rPr>
                      <w:shd w:val="clear" w:color="auto" w:fill="FFFFFF"/>
                    </w:rPr>
                  </w:pPr>
                  <w:proofErr w:type="gramStart"/>
                  <w:r>
                    <w:rPr>
                      <w:b/>
                      <w:bCs/>
                    </w:rPr>
                    <w:t>7.</w:t>
                  </w:r>
                  <w:r w:rsidRPr="00F10D73">
                    <w:rPr>
                      <w:b/>
                      <w:bCs/>
                    </w:rPr>
                    <w:t>What</w:t>
                  </w:r>
                  <w:proofErr w:type="gramEnd"/>
                  <w:r w:rsidRPr="00F10D73">
                    <w:rPr>
                      <w:b/>
                      <w:bCs/>
                    </w:rPr>
                    <w:t xml:space="preserve"> will be the output of the following C program segment?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#include &lt;</w:t>
                  </w:r>
                  <w:proofErr w:type="spellStart"/>
                  <w:r w:rsidRPr="00F10D73">
                    <w:t>stdlib.h</w:t>
                  </w:r>
                  <w:proofErr w:type="spellEnd"/>
                  <w:r w:rsidRPr="00F10D73">
                    <w:t>&gt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#include &lt;</w:t>
                  </w:r>
                  <w:proofErr w:type="spellStart"/>
                  <w:r w:rsidRPr="00F10D73">
                    <w:t>stdio.h</w:t>
                  </w:r>
                  <w:proofErr w:type="spellEnd"/>
                  <w:r w:rsidRPr="00F10D73">
                    <w:t>&gt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proofErr w:type="spellStart"/>
                  <w:proofErr w:type="gramStart"/>
                  <w:r w:rsidRPr="00F10D73">
                    <w:t>enum</w:t>
                  </w:r>
                  <w:proofErr w:type="spellEnd"/>
                  <w:proofErr w:type="gramEnd"/>
                  <w:r w:rsidRPr="00F10D73">
                    <w:t xml:space="preserve"> {false, true}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proofErr w:type="spellStart"/>
                  <w:proofErr w:type="gramStart"/>
                  <w:r w:rsidRPr="00F10D73">
                    <w:t>int</w:t>
                  </w:r>
                  <w:proofErr w:type="spellEnd"/>
                  <w:proofErr w:type="gramEnd"/>
                  <w:r w:rsidRPr="00F10D73">
                    <w:t xml:space="preserve"> main()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{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</w:t>
                  </w:r>
                  <w:proofErr w:type="spellStart"/>
                  <w:proofErr w:type="gramStart"/>
                  <w:r w:rsidRPr="00F10D73">
                    <w:t>int</w:t>
                  </w:r>
                  <w:proofErr w:type="spellEnd"/>
                  <w:proofErr w:type="gramEnd"/>
                  <w:r w:rsidRPr="00F10D73">
                    <w:t xml:space="preserve"> </w:t>
                  </w:r>
                  <w:proofErr w:type="spellStart"/>
                  <w:r w:rsidRPr="00F10D73">
                    <w:t>i</w:t>
                  </w:r>
                  <w:proofErr w:type="spellEnd"/>
                  <w:r w:rsidRPr="00F10D73">
                    <w:t xml:space="preserve"> = 1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</w:t>
                  </w:r>
                  <w:proofErr w:type="gramStart"/>
                  <w:r w:rsidRPr="00F10D73">
                    <w:t>do</w:t>
                  </w:r>
                  <w:proofErr w:type="gramEnd"/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{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   </w:t>
                  </w:r>
                  <w:proofErr w:type="spellStart"/>
                  <w:proofErr w:type="gramStart"/>
                  <w:r w:rsidRPr="00F10D73">
                    <w:t>printf</w:t>
                  </w:r>
                  <w:proofErr w:type="spellEnd"/>
                  <w:r w:rsidRPr="00F10D73">
                    <w:t>(</w:t>
                  </w:r>
                  <w:proofErr w:type="gramEnd"/>
                  <w:r w:rsidRPr="00F10D73">
                    <w:t xml:space="preserve">"%d\n", </w:t>
                  </w:r>
                  <w:proofErr w:type="spellStart"/>
                  <w:r w:rsidRPr="00F10D73">
                    <w:t>i</w:t>
                  </w:r>
                  <w:proofErr w:type="spellEnd"/>
                  <w:r w:rsidRPr="00F10D73">
                    <w:t>)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   </w:t>
                  </w:r>
                  <w:proofErr w:type="spellStart"/>
                  <w:proofErr w:type="gramStart"/>
                  <w:r w:rsidRPr="00F10D73">
                    <w:t>i</w:t>
                  </w:r>
                  <w:proofErr w:type="spellEnd"/>
                  <w:proofErr w:type="gramEnd"/>
                  <w:r w:rsidRPr="00F10D73">
                    <w:t>++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   </w:t>
                  </w:r>
                  <w:proofErr w:type="gramStart"/>
                  <w:r w:rsidRPr="00F10D73">
                    <w:t>if</w:t>
                  </w:r>
                  <w:proofErr w:type="gramEnd"/>
                  <w:r w:rsidRPr="00F10D73">
                    <w:t xml:space="preserve"> (</w:t>
                  </w:r>
                  <w:proofErr w:type="spellStart"/>
                  <w:r w:rsidRPr="00F10D73">
                    <w:t>i</w:t>
                  </w:r>
                  <w:proofErr w:type="spellEnd"/>
                  <w:r w:rsidRPr="00F10D73">
                    <w:t xml:space="preserve"> &lt; 15)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     </w:t>
                  </w:r>
                  <w:proofErr w:type="gramStart"/>
                  <w:r w:rsidRPr="00F10D73">
                    <w:t>continue</w:t>
                  </w:r>
                  <w:proofErr w:type="gramEnd"/>
                  <w:r w:rsidRPr="00F10D73">
                    <w:t>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} while (false)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</w:t>
                  </w:r>
                  <w:proofErr w:type="spellStart"/>
                  <w:proofErr w:type="gramStart"/>
                  <w:r w:rsidRPr="00F10D73">
                    <w:t>getchar</w:t>
                  </w:r>
                  <w:proofErr w:type="spellEnd"/>
                  <w:r w:rsidRPr="00F10D73">
                    <w:t>(</w:t>
                  </w:r>
                  <w:proofErr w:type="gramEnd"/>
                  <w:r w:rsidRPr="00F10D73">
                    <w:t>);</w:t>
                  </w:r>
                </w:p>
                <w:p w:rsidR="00243C3E" w:rsidRPr="00F10D73" w:rsidRDefault="00243C3E" w:rsidP="00243C3E">
                  <w:pPr>
                    <w:spacing w:line="215" w:lineRule="atLeast"/>
                  </w:pPr>
                  <w:r w:rsidRPr="00F10D73">
                    <w:t>   </w:t>
                  </w:r>
                  <w:proofErr w:type="gramStart"/>
                  <w:r w:rsidRPr="00F10D73">
                    <w:t>return</w:t>
                  </w:r>
                  <w:proofErr w:type="gramEnd"/>
                  <w:r w:rsidRPr="00F10D73">
                    <w:t xml:space="preserve"> 0;</w:t>
                  </w:r>
                </w:p>
                <w:p w:rsidR="00243C3E" w:rsidRDefault="00243C3E" w:rsidP="00243C3E">
                  <w:pPr>
                    <w:spacing w:line="215" w:lineRule="atLeast"/>
                  </w:pPr>
                  <w:r>
                    <w:t>}</w:t>
                  </w:r>
                </w:p>
                <w:p w:rsidR="00243C3E" w:rsidRDefault="00243C3E"/>
              </w:txbxContent>
            </v:textbox>
          </v:shape>
        </w:pict>
      </w:r>
    </w:p>
    <w:p w:rsidR="004E16AC" w:rsidRPr="00F10D73" w:rsidRDefault="004E16AC" w:rsidP="00F10D73">
      <w:pPr>
        <w:shd w:val="clear" w:color="auto" w:fill="FFFFFF"/>
        <w:spacing w:line="285" w:lineRule="atLeast"/>
        <w:jc w:val="both"/>
        <w:textAlignment w:val="baseline"/>
      </w:pPr>
    </w:p>
    <w:p w:rsidR="00F10D73" w:rsidRPr="00F10D73" w:rsidRDefault="00F10D73" w:rsidP="00F10D73">
      <w:pPr>
        <w:shd w:val="clear" w:color="auto" w:fill="FFFFFF"/>
        <w:spacing w:line="285" w:lineRule="atLeast"/>
        <w:jc w:val="both"/>
        <w:textAlignment w:val="baseline"/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tbl>
      <w:tblPr>
        <w:tblpPr w:leftFromText="180" w:rightFromText="180" w:vertAnchor="text" w:horzAnchor="page" w:tblpX="7126" w:tblpY="68"/>
        <w:tblW w:w="45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4595"/>
      </w:tblGrid>
      <w:tr w:rsidR="00243C3E" w:rsidRPr="00F10D73" w:rsidTr="00F57926">
        <w:tc>
          <w:tcPr>
            <w:tcW w:w="4595" w:type="dxa"/>
            <w:vAlign w:val="center"/>
            <w:hideMark/>
          </w:tcPr>
          <w:p w:rsidR="00243C3E" w:rsidRDefault="00CB4B1F" w:rsidP="00F57926">
            <w:pPr>
              <w:shd w:val="clear" w:color="auto" w:fill="FFFFFF"/>
              <w:jc w:val="both"/>
              <w:textAlignment w:val="baseline"/>
            </w:pPr>
            <w:r>
              <w:rPr>
                <w:b/>
                <w:bCs/>
              </w:rPr>
              <w:t>9</w:t>
            </w:r>
            <w:r w:rsidR="00243C3E">
              <w:rPr>
                <w:b/>
                <w:bCs/>
              </w:rPr>
              <w:t xml:space="preserve">. </w:t>
            </w:r>
            <w:r w:rsidR="00243C3E" w:rsidRPr="00F10D73">
              <w:rPr>
                <w:b/>
                <w:bCs/>
              </w:rPr>
              <w:t>What will be the output of the following C program segment?</w:t>
            </w:r>
          </w:p>
          <w:p w:rsidR="00243C3E" w:rsidRPr="00F10D73" w:rsidRDefault="00243C3E" w:rsidP="00F57926">
            <w:r w:rsidRPr="00F10D73">
              <w:t xml:space="preserve">char </w:t>
            </w:r>
            <w:proofErr w:type="spellStart"/>
            <w:r w:rsidRPr="00F10D73">
              <w:t>inchar</w:t>
            </w:r>
            <w:proofErr w:type="spellEnd"/>
            <w:r w:rsidRPr="00F10D73">
              <w:t xml:space="preserve"> = 'A';</w:t>
            </w:r>
          </w:p>
          <w:p w:rsidR="00243C3E" w:rsidRPr="00F10D73" w:rsidRDefault="00243C3E" w:rsidP="00F57926">
            <w:r w:rsidRPr="00F10D73">
              <w:t>switch (</w:t>
            </w:r>
            <w:proofErr w:type="spellStart"/>
            <w:r w:rsidRPr="00F10D73">
              <w:t>inchar</w:t>
            </w:r>
            <w:proofErr w:type="spellEnd"/>
            <w:r w:rsidRPr="00F10D73">
              <w:t>)</w:t>
            </w:r>
          </w:p>
          <w:p w:rsidR="00243C3E" w:rsidRPr="00F10D73" w:rsidRDefault="00243C3E" w:rsidP="00F57926">
            <w:r w:rsidRPr="00F10D73">
              <w:t>{</w:t>
            </w:r>
          </w:p>
          <w:p w:rsidR="00243C3E" w:rsidRPr="00F10D73" w:rsidRDefault="00243C3E" w:rsidP="00F57926">
            <w:r w:rsidRPr="00F10D73">
              <w:t>case 'A' :</w:t>
            </w:r>
          </w:p>
          <w:p w:rsidR="00243C3E" w:rsidRPr="00F10D73" w:rsidRDefault="00243C3E" w:rsidP="00F57926">
            <w:r w:rsidRPr="00F10D73">
              <w:t>    </w:t>
            </w:r>
            <w:proofErr w:type="spellStart"/>
            <w:r w:rsidRPr="00F10D73">
              <w:t>printf</w:t>
            </w:r>
            <w:proofErr w:type="spellEnd"/>
            <w:r w:rsidRPr="00F10D73">
              <w:t xml:space="preserve"> ("choice A \n") ;</w:t>
            </w:r>
          </w:p>
          <w:p w:rsidR="00243C3E" w:rsidRPr="00F10D73" w:rsidRDefault="00243C3E" w:rsidP="00F57926">
            <w:r w:rsidRPr="00F10D73">
              <w:t>case 'B' :</w:t>
            </w:r>
          </w:p>
          <w:p w:rsidR="00243C3E" w:rsidRPr="00F10D73" w:rsidRDefault="00243C3E" w:rsidP="00F57926">
            <w:r w:rsidRPr="00F10D73">
              <w:t>    </w:t>
            </w:r>
            <w:proofErr w:type="spellStart"/>
            <w:r w:rsidRPr="00F10D73">
              <w:t>printf</w:t>
            </w:r>
            <w:proofErr w:type="spellEnd"/>
            <w:r w:rsidRPr="00F10D73">
              <w:t xml:space="preserve"> ("choice B ") ;</w:t>
            </w:r>
          </w:p>
          <w:p w:rsidR="00243C3E" w:rsidRPr="00F10D73" w:rsidRDefault="00243C3E" w:rsidP="00F57926">
            <w:r w:rsidRPr="00F10D73">
              <w:t>case 'C' :</w:t>
            </w:r>
          </w:p>
          <w:p w:rsidR="00243C3E" w:rsidRPr="00F10D73" w:rsidRDefault="00243C3E" w:rsidP="00F57926">
            <w:r w:rsidRPr="00F10D73">
              <w:t>case 'D' :</w:t>
            </w:r>
          </w:p>
          <w:p w:rsidR="00243C3E" w:rsidRPr="00F10D73" w:rsidRDefault="00243C3E" w:rsidP="00F57926">
            <w:r w:rsidRPr="00F10D73">
              <w:t>case 'E' :</w:t>
            </w:r>
          </w:p>
          <w:p w:rsidR="00243C3E" w:rsidRPr="00F10D73" w:rsidRDefault="00243C3E" w:rsidP="00F57926">
            <w:r w:rsidRPr="00F10D73">
              <w:t>default:</w:t>
            </w:r>
          </w:p>
          <w:p w:rsidR="00243C3E" w:rsidRPr="00F10D73" w:rsidRDefault="00243C3E" w:rsidP="00F57926">
            <w:r w:rsidRPr="00F10D73">
              <w:t>    </w:t>
            </w:r>
            <w:proofErr w:type="spellStart"/>
            <w:r w:rsidRPr="00F10D73">
              <w:t>printf</w:t>
            </w:r>
            <w:proofErr w:type="spellEnd"/>
            <w:r w:rsidRPr="00F10D73">
              <w:t xml:space="preserve"> ("No Choice") ;</w:t>
            </w:r>
          </w:p>
          <w:p w:rsidR="00243C3E" w:rsidRPr="00F10D73" w:rsidRDefault="00243C3E" w:rsidP="00F57926">
            <w:r w:rsidRPr="00F10D73">
              <w:t>}</w:t>
            </w:r>
          </w:p>
        </w:tc>
      </w:tr>
    </w:tbl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243C3E" w:rsidRDefault="002D589D" w:rsidP="00F10D73">
      <w:pPr>
        <w:shd w:val="clear" w:color="auto" w:fill="FFFFFF"/>
        <w:jc w:val="both"/>
        <w:textAlignment w:val="baseline"/>
        <w:rPr>
          <w:b/>
          <w:bCs/>
        </w:rPr>
      </w:pPr>
      <w:r w:rsidRPr="002D589D">
        <w:rPr>
          <w:noProof/>
          <w:lang w:eastAsia="zh-TW"/>
        </w:rPr>
        <w:pict>
          <v:shape id="_x0000_s1027" type="#_x0000_t202" style="position:absolute;left:0;text-align:left;margin-left:9.75pt;margin-top:12.6pt;width:260.55pt;height:187.95pt;z-index:251662336;mso-height-percent:200;mso-height-percent:200;mso-width-relative:margin;mso-height-relative:margin">
            <v:textbox style="mso-fit-shape-to-text:t">
              <w:txbxContent>
                <w:p w:rsidR="00CB4B1F" w:rsidRPr="000D2A9E" w:rsidRDefault="00CB4B1F" w:rsidP="00CB4B1F">
                  <w:pPr>
                    <w:spacing w:before="100" w:beforeAutospacing="1" w:after="100" w:afterAutospacing="1"/>
                    <w:rPr>
                      <w:b/>
                      <w:lang w:eastAsia="en-IN"/>
                    </w:rPr>
                  </w:pPr>
                  <w:r>
                    <w:rPr>
                      <w:b/>
                      <w:lang w:eastAsia="en-IN"/>
                    </w:rPr>
                    <w:t>10</w:t>
                  </w:r>
                  <w:proofErr w:type="gramStart"/>
                  <w:r>
                    <w:rPr>
                      <w:b/>
                      <w:lang w:eastAsia="en-IN"/>
                    </w:rPr>
                    <w:t>.</w:t>
                  </w:r>
                  <w:r w:rsidRPr="000D2A9E">
                    <w:rPr>
                      <w:b/>
                      <w:lang w:eastAsia="en-IN"/>
                    </w:rPr>
                    <w:t>Consider</w:t>
                  </w:r>
                  <w:proofErr w:type="gramEnd"/>
                  <w:r w:rsidRPr="000D2A9E">
                    <w:rPr>
                      <w:b/>
                      <w:lang w:eastAsia="en-IN"/>
                    </w:rPr>
                    <w:t xml:space="preserve"> the following C program.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r w:rsidRPr="00F57926">
                    <w:rPr>
                      <w:lang w:eastAsia="en-IN"/>
                    </w:rPr>
                    <w:t>#include&lt;</w:t>
                  </w:r>
                  <w:proofErr w:type="spellStart"/>
                  <w:r w:rsidRPr="00F57926">
                    <w:rPr>
                      <w:lang w:eastAsia="en-IN"/>
                    </w:rPr>
                    <w:t>stdio.h</w:t>
                  </w:r>
                  <w:proofErr w:type="spellEnd"/>
                  <w:r w:rsidRPr="00F57926">
                    <w:rPr>
                      <w:lang w:eastAsia="en-IN"/>
                    </w:rPr>
                    <w:t>&gt;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r w:rsidRPr="00F57926">
                    <w:rPr>
                      <w:lang w:eastAsia="en-IN"/>
                    </w:rPr>
                    <w:t>#include&lt;</w:t>
                  </w:r>
                  <w:proofErr w:type="spellStart"/>
                  <w:r w:rsidRPr="00F57926">
                    <w:rPr>
                      <w:lang w:eastAsia="en-IN"/>
                    </w:rPr>
                    <w:t>string.h</w:t>
                  </w:r>
                  <w:proofErr w:type="spellEnd"/>
                  <w:r w:rsidRPr="00F57926">
                    <w:rPr>
                      <w:lang w:eastAsia="en-IN"/>
                    </w:rPr>
                    <w:t>&gt;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proofErr w:type="spellStart"/>
                  <w:proofErr w:type="gramStart"/>
                  <w:r w:rsidRPr="00F57926">
                    <w:rPr>
                      <w:lang w:eastAsia="en-IN"/>
                    </w:rPr>
                    <w:t>int</w:t>
                  </w:r>
                  <w:proofErr w:type="spellEnd"/>
                  <w:proofErr w:type="gramEnd"/>
                  <w:r w:rsidRPr="00F57926">
                    <w:rPr>
                      <w:lang w:eastAsia="en-IN"/>
                    </w:rPr>
                    <w:t xml:space="preserve"> main() {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r w:rsidRPr="00F57926">
                    <w:rPr>
                      <w:lang w:eastAsia="en-IN"/>
                    </w:rPr>
                    <w:t xml:space="preserve">    char* c=”GATECSIT2017”;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r w:rsidRPr="00F57926">
                    <w:rPr>
                      <w:lang w:eastAsia="en-IN"/>
                    </w:rPr>
                    <w:t xml:space="preserve">    </w:t>
                  </w:r>
                  <w:proofErr w:type="gramStart"/>
                  <w:r w:rsidRPr="00F57926">
                    <w:rPr>
                      <w:lang w:eastAsia="en-IN"/>
                    </w:rPr>
                    <w:t>char</w:t>
                  </w:r>
                  <w:proofErr w:type="gramEnd"/>
                  <w:r w:rsidRPr="00F57926">
                    <w:rPr>
                      <w:lang w:eastAsia="en-IN"/>
                    </w:rPr>
                    <w:t>* p=c;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r w:rsidRPr="00F57926">
                    <w:rPr>
                      <w:lang w:eastAsia="en-IN"/>
                    </w:rPr>
                    <w:t xml:space="preserve">    </w:t>
                  </w:r>
                  <w:proofErr w:type="spellStart"/>
                  <w:proofErr w:type="gramStart"/>
                  <w:r w:rsidRPr="00F57926">
                    <w:rPr>
                      <w:lang w:eastAsia="en-IN"/>
                    </w:rPr>
                    <w:t>printf</w:t>
                  </w:r>
                  <w:proofErr w:type="spellEnd"/>
                  <w:r w:rsidRPr="00F57926">
                    <w:rPr>
                      <w:lang w:eastAsia="en-IN"/>
                    </w:rPr>
                    <w:t>(</w:t>
                  </w:r>
                  <w:proofErr w:type="gramEnd"/>
                  <w:r w:rsidRPr="00F57926">
                    <w:rPr>
                      <w:lang w:eastAsia="en-IN"/>
                    </w:rPr>
                    <w:t>“%d”, (</w:t>
                  </w:r>
                  <w:proofErr w:type="spellStart"/>
                  <w:r w:rsidRPr="00F57926">
                    <w:rPr>
                      <w:lang w:eastAsia="en-IN"/>
                    </w:rPr>
                    <w:t>int</w:t>
                  </w:r>
                  <w:proofErr w:type="spellEnd"/>
                  <w:r w:rsidRPr="00F57926">
                    <w:rPr>
                      <w:lang w:eastAsia="en-IN"/>
                    </w:rPr>
                    <w:t>)</w:t>
                  </w:r>
                  <w:proofErr w:type="spellStart"/>
                  <w:r w:rsidRPr="00F57926">
                    <w:rPr>
                      <w:lang w:eastAsia="en-IN"/>
                    </w:rPr>
                    <w:t>strlen</w:t>
                  </w:r>
                  <w:proofErr w:type="spellEnd"/>
                  <w:r w:rsidRPr="00F57926">
                    <w:rPr>
                      <w:lang w:eastAsia="en-IN"/>
                    </w:rPr>
                    <w:t>(c+2[p]-6[p]-1));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r w:rsidRPr="00F57926">
                    <w:rPr>
                      <w:lang w:eastAsia="en-IN"/>
                    </w:rPr>
                    <w:t xml:space="preserve">    </w:t>
                  </w:r>
                  <w:proofErr w:type="gramStart"/>
                  <w:r w:rsidRPr="00F57926">
                    <w:rPr>
                      <w:lang w:eastAsia="en-IN"/>
                    </w:rPr>
                    <w:t>return</w:t>
                  </w:r>
                  <w:proofErr w:type="gramEnd"/>
                  <w:r w:rsidRPr="00F57926">
                    <w:rPr>
                      <w:lang w:eastAsia="en-IN"/>
                    </w:rPr>
                    <w:t xml:space="preserve"> 0;</w:t>
                  </w:r>
                </w:p>
                <w:p w:rsidR="00CB4B1F" w:rsidRPr="00F57926" w:rsidRDefault="00CB4B1F" w:rsidP="00CB4B1F">
                  <w:pPr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rPr>
                      <w:lang w:eastAsia="en-IN"/>
                    </w:rPr>
                  </w:pPr>
                  <w:r w:rsidRPr="00F57926">
                    <w:rPr>
                      <w:lang w:eastAsia="en-IN"/>
                    </w:rPr>
                    <w:t>}</w:t>
                  </w:r>
                </w:p>
                <w:p w:rsidR="00CB4B1F" w:rsidRDefault="00CB4B1F" w:rsidP="00CB4B1F">
                  <w:pPr>
                    <w:spacing w:before="100" w:beforeAutospacing="1" w:after="100" w:afterAutospacing="1"/>
                  </w:pPr>
                  <w:r w:rsidRPr="00E53EDD">
                    <w:rPr>
                      <w:lang w:eastAsia="en-IN"/>
                    </w:rPr>
                    <w:t>The output of the program is _______</w:t>
                  </w:r>
                </w:p>
              </w:txbxContent>
            </v:textbox>
          </v:shape>
        </w:pict>
      </w:r>
    </w:p>
    <w:p w:rsidR="00243C3E" w:rsidRDefault="00243C3E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F10D73" w:rsidRPr="00F10D73" w:rsidRDefault="00F10D73" w:rsidP="00F10D73">
      <w:pPr>
        <w:shd w:val="clear" w:color="auto" w:fill="FFFFFF"/>
        <w:jc w:val="both"/>
        <w:textAlignment w:val="baseline"/>
        <w:rPr>
          <w:b/>
          <w:bCs/>
        </w:rPr>
      </w:pPr>
    </w:p>
    <w:p w:rsidR="004E16AC" w:rsidRDefault="00F10D73" w:rsidP="00243C3E">
      <w:pPr>
        <w:shd w:val="clear" w:color="auto" w:fill="FFFFFF"/>
        <w:jc w:val="both"/>
        <w:textAlignment w:val="baseline"/>
      </w:pPr>
      <w:r w:rsidRPr="00F10D73">
        <w:br/>
      </w:r>
    </w:p>
    <w:p w:rsidR="00DC21DA" w:rsidRDefault="00DC21DA" w:rsidP="00F10D73">
      <w:pPr>
        <w:spacing w:line="215" w:lineRule="atLeast"/>
      </w:pPr>
    </w:p>
    <w:p w:rsidR="000D2A9E" w:rsidRPr="00F10D73" w:rsidRDefault="000D2A9E" w:rsidP="00DC21DA">
      <w:pPr>
        <w:spacing w:before="100" w:beforeAutospacing="1" w:after="100" w:afterAutospacing="1"/>
        <w:rPr>
          <w:lang w:eastAsia="en-IN"/>
        </w:rPr>
      </w:pPr>
    </w:p>
    <w:sectPr w:rsidR="000D2A9E" w:rsidRPr="00F10D73" w:rsidSect="005E64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1NLM0M7AwMjU1NDZU0lEKTi0uzszPAykwrAUAfIReJCwAAAA="/>
  </w:docVars>
  <w:rsids>
    <w:rsidRoot w:val="00F10D73"/>
    <w:rsid w:val="00064949"/>
    <w:rsid w:val="000D2A9E"/>
    <w:rsid w:val="001116C7"/>
    <w:rsid w:val="001141FB"/>
    <w:rsid w:val="001A40C2"/>
    <w:rsid w:val="00230902"/>
    <w:rsid w:val="00243C3E"/>
    <w:rsid w:val="002830C9"/>
    <w:rsid w:val="002D2282"/>
    <w:rsid w:val="002D589D"/>
    <w:rsid w:val="00356B6C"/>
    <w:rsid w:val="003A3487"/>
    <w:rsid w:val="004E16AC"/>
    <w:rsid w:val="00502DFE"/>
    <w:rsid w:val="005755B6"/>
    <w:rsid w:val="005E64AB"/>
    <w:rsid w:val="006C2F0A"/>
    <w:rsid w:val="0076758F"/>
    <w:rsid w:val="00824DFA"/>
    <w:rsid w:val="00896B18"/>
    <w:rsid w:val="008D097C"/>
    <w:rsid w:val="00963C01"/>
    <w:rsid w:val="009E34F2"/>
    <w:rsid w:val="00A30AEB"/>
    <w:rsid w:val="00A74DA3"/>
    <w:rsid w:val="00C424EE"/>
    <w:rsid w:val="00CB4B1F"/>
    <w:rsid w:val="00CE0B96"/>
    <w:rsid w:val="00DC21DA"/>
    <w:rsid w:val="00DC2B32"/>
    <w:rsid w:val="00DD3584"/>
    <w:rsid w:val="00E446B3"/>
    <w:rsid w:val="00ED58E7"/>
    <w:rsid w:val="00F10D73"/>
    <w:rsid w:val="00F5792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10D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3C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C3E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kunjbihari.meena</cp:lastModifiedBy>
  <cp:revision>15</cp:revision>
  <cp:lastPrinted>2018-07-18T05:26:00Z</cp:lastPrinted>
  <dcterms:created xsi:type="dcterms:W3CDTF">2018-07-18T04:31:00Z</dcterms:created>
  <dcterms:modified xsi:type="dcterms:W3CDTF">2022-02-21T04:44:00Z</dcterms:modified>
</cp:coreProperties>
</file>